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1C0B66" w:rsidRPr="00F565CB" w14:paraId="38FFA3B7" w14:textId="77777777" w:rsidTr="001C0B66">
        <w:trPr>
          <w:trHeight w:val="895"/>
        </w:trPr>
        <w:tc>
          <w:tcPr>
            <w:tcW w:w="10580" w:type="dxa"/>
            <w:gridSpan w:val="6"/>
          </w:tcPr>
          <w:p w14:paraId="5CE83B55" w14:textId="4EE66E40" w:rsidR="00735FB3" w:rsidRDefault="009370D9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>School Gymnasium</w:t>
            </w:r>
          </w:p>
          <w:p w14:paraId="31C3A0E1" w14:textId="55E102EB" w:rsidR="006C1113" w:rsidRPr="00735FB3" w:rsidRDefault="001C0B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  <w:r w:rsidR="006C1113">
              <w:rPr>
                <w:rFonts w:ascii="Franklin Gothic Medium Cond" w:hAnsi="Franklin Gothic Medium Cond" w:cs="Arial"/>
                <w:sz w:val="22"/>
                <w:szCs w:val="22"/>
              </w:rPr>
              <w:t xml:space="preserve"> </w:t>
            </w:r>
          </w:p>
        </w:tc>
      </w:tr>
      <w:tr w:rsidR="001C0B66" w:rsidRPr="00F565CB" w14:paraId="20BD5DFB" w14:textId="77777777" w:rsidTr="001C0B66">
        <w:trPr>
          <w:trHeight w:val="445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1C0B66">
        <w:trPr>
          <w:trHeight w:val="445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1C0B66">
        <w:trPr>
          <w:trHeight w:val="290"/>
        </w:trPr>
        <w:tc>
          <w:tcPr>
            <w:tcW w:w="543" w:type="dxa"/>
          </w:tcPr>
          <w:p w14:paraId="2EED25FE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1C0B66" w:rsidRPr="00F565CB" w:rsidRDefault="001C0B66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1C0B66" w:rsidRPr="00F565CB" w14:paraId="5FE6EBD1" w14:textId="77777777" w:rsidTr="001C0B66">
        <w:trPr>
          <w:trHeight w:val="363"/>
        </w:trPr>
        <w:tc>
          <w:tcPr>
            <w:tcW w:w="543" w:type="dxa"/>
          </w:tcPr>
          <w:p w14:paraId="1390F7F0" w14:textId="77777777" w:rsidR="001C0B66" w:rsidRPr="00F565CB" w:rsidRDefault="001C0B66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7EE521D8" w:rsidR="001C0B66" w:rsidRPr="00F565CB" w:rsidRDefault="009370D9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General Facilities</w:t>
            </w:r>
          </w:p>
        </w:tc>
      </w:tr>
      <w:tr w:rsidR="00B047AB" w:rsidRPr="00F565CB" w14:paraId="41E29881" w14:textId="77777777" w:rsidTr="001C0B66">
        <w:trPr>
          <w:trHeight w:val="266"/>
        </w:trPr>
        <w:tc>
          <w:tcPr>
            <w:tcW w:w="543" w:type="dxa"/>
          </w:tcPr>
          <w:p w14:paraId="38F1A85D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3ACF90C8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Gym floor is clean, dry, and free of trip hazards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6D2B65FF" w14:textId="77777777" w:rsidTr="001C0B66">
        <w:trPr>
          <w:trHeight w:val="292"/>
        </w:trPr>
        <w:tc>
          <w:tcPr>
            <w:tcW w:w="543" w:type="dxa"/>
          </w:tcPr>
          <w:p w14:paraId="2D015266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47F20D24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Lighting is sufficient for activities and emergency visibility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26850CAA" w14:textId="77777777" w:rsidTr="001C0B66">
        <w:trPr>
          <w:trHeight w:val="292"/>
        </w:trPr>
        <w:tc>
          <w:tcPr>
            <w:tcW w:w="543" w:type="dxa"/>
          </w:tcPr>
          <w:p w14:paraId="34F4E60B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2BEEF8AB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Walls and ceiling are free of damage, leaks, or exposed wiring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1E710621" w14:textId="77777777" w:rsidTr="001C0B66">
        <w:trPr>
          <w:trHeight w:val="292"/>
        </w:trPr>
        <w:tc>
          <w:tcPr>
            <w:tcW w:w="543" w:type="dxa"/>
          </w:tcPr>
          <w:p w14:paraId="71CA7665" w14:textId="59BD0C42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7F2CF86C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B4351A0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09F53D8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6074E3" w14:textId="09C682C1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Ventilation and temperature control systems are functioning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076F20E7" w14:textId="77777777" w:rsidTr="001C0B66">
        <w:trPr>
          <w:trHeight w:val="292"/>
        </w:trPr>
        <w:tc>
          <w:tcPr>
            <w:tcW w:w="543" w:type="dxa"/>
          </w:tcPr>
          <w:p w14:paraId="33CA94A4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7DB517A3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758D408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5CB0EA6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9FDC4AE" w14:textId="1F92D64B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Emergency exits are clearly marked and unobstructed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421F5235" w14:textId="77777777" w:rsidTr="001C0B66">
        <w:trPr>
          <w:trHeight w:val="292"/>
        </w:trPr>
        <w:tc>
          <w:tcPr>
            <w:tcW w:w="543" w:type="dxa"/>
          </w:tcPr>
          <w:p w14:paraId="4D4E01A7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44A2454D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0496873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B38D693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E8C943B" w14:textId="5F33CD37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Fire extinguishers are present, inspected, and accessible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B047AB" w:rsidRPr="00F565CB" w14:paraId="639D13CC" w14:textId="77777777" w:rsidTr="001C0B66">
        <w:trPr>
          <w:trHeight w:val="292"/>
        </w:trPr>
        <w:tc>
          <w:tcPr>
            <w:tcW w:w="543" w:type="dxa"/>
          </w:tcPr>
          <w:p w14:paraId="46A18CA0" w14:textId="77777777" w:rsidR="00B047AB" w:rsidRPr="00326759" w:rsidRDefault="00B047AB" w:rsidP="00B047A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9CBA01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D989713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E87E29" w14:textId="77777777" w:rsidR="00B047AB" w:rsidRPr="00F565CB" w:rsidRDefault="00B047AB" w:rsidP="00B047A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3C9E98" w14:textId="6154AC3E" w:rsidR="00B047AB" w:rsidRPr="00B047AB" w:rsidRDefault="00021337" w:rsidP="00B047AB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PA system and alarms are operational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021337" w:rsidRPr="00F565CB" w14:paraId="3A65677F" w14:textId="77777777" w:rsidTr="00132BFE">
        <w:trPr>
          <w:trHeight w:val="292"/>
        </w:trPr>
        <w:tc>
          <w:tcPr>
            <w:tcW w:w="543" w:type="dxa"/>
          </w:tcPr>
          <w:p w14:paraId="1317D63F" w14:textId="77777777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6C3B4F7D" w14:textId="1AE9C8DD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>
              <w:rPr>
                <w:rFonts w:ascii="Franklin Gothic Medium Cond" w:hAnsi="Franklin Gothic Medium Cond" w:cs="Arial"/>
                <w:sz w:val="28"/>
                <w:szCs w:val="28"/>
              </w:rPr>
              <w:t>Safety and Emergency Preparedness</w:t>
            </w:r>
          </w:p>
        </w:tc>
      </w:tr>
      <w:tr w:rsidR="00021337" w:rsidRPr="00F565CB" w14:paraId="28CA6004" w14:textId="77777777" w:rsidTr="001C0B66">
        <w:trPr>
          <w:trHeight w:val="292"/>
        </w:trPr>
        <w:tc>
          <w:tcPr>
            <w:tcW w:w="543" w:type="dxa"/>
          </w:tcPr>
          <w:p w14:paraId="6D21BBFA" w14:textId="76D2395D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42356679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A90527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03770CD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9EF34D3" w14:textId="0860AAA2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First aid kits are stocked and accessible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5E6E3830" w14:textId="77777777" w:rsidTr="001C0B66">
        <w:trPr>
          <w:trHeight w:val="292"/>
        </w:trPr>
        <w:tc>
          <w:tcPr>
            <w:tcW w:w="543" w:type="dxa"/>
          </w:tcPr>
          <w:p w14:paraId="47740413" w14:textId="79EFA2A9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48CD21A5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090A17E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7901D7D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EC81F85" w14:textId="7F7EAFBC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AED (Automated External Defibrillator) is available and inspected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133FF73B" w14:textId="77777777" w:rsidTr="001C0B66">
        <w:trPr>
          <w:trHeight w:val="292"/>
        </w:trPr>
        <w:tc>
          <w:tcPr>
            <w:tcW w:w="543" w:type="dxa"/>
          </w:tcPr>
          <w:p w14:paraId="0254BB0B" w14:textId="2F080DFC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07984EB2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90FB0E5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A0234CB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1B04B26" w14:textId="3A28C9EA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Staff trained in CPR and emergency response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411BC3C9" w14:textId="77777777" w:rsidTr="001C0B66">
        <w:trPr>
          <w:trHeight w:val="292"/>
        </w:trPr>
        <w:tc>
          <w:tcPr>
            <w:tcW w:w="543" w:type="dxa"/>
          </w:tcPr>
          <w:p w14:paraId="6C34939F" w14:textId="0F4B0193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784" w:type="dxa"/>
          </w:tcPr>
          <w:p w14:paraId="3810233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E23B08C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A38D43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131DDEF" w14:textId="49D6F158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Emergency evacuation routes posted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739A50DB" w14:textId="77777777" w:rsidTr="001C0B66">
        <w:trPr>
          <w:trHeight w:val="292"/>
        </w:trPr>
        <w:tc>
          <w:tcPr>
            <w:tcW w:w="543" w:type="dxa"/>
          </w:tcPr>
          <w:p w14:paraId="269B5B58" w14:textId="29B76008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310BF78A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324484B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1F632F3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D0D559E" w14:textId="55F5A6EB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Incident reporting procedures in place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40D5E6B3" w14:textId="77777777" w:rsidTr="00324A0A">
        <w:trPr>
          <w:trHeight w:val="292"/>
        </w:trPr>
        <w:tc>
          <w:tcPr>
            <w:tcW w:w="543" w:type="dxa"/>
          </w:tcPr>
          <w:p w14:paraId="35FE7F11" w14:textId="77777777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7B0D1B1B" w14:textId="18426A49" w:rsidR="00021337" w:rsidRPr="00021337" w:rsidRDefault="00021337" w:rsidP="00021337">
            <w:pPr>
              <w:ind w:right="-360"/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021337">
              <w:rPr>
                <w:rFonts w:ascii="Franklin Gothic Medium Cond" w:hAnsi="Franklin Gothic Medium Cond" w:cs="Arial"/>
                <w:sz w:val="28"/>
                <w:szCs w:val="28"/>
              </w:rPr>
              <w:t>Sports &amp; Physical Education Equipment</w:t>
            </w:r>
          </w:p>
        </w:tc>
      </w:tr>
      <w:tr w:rsidR="00021337" w:rsidRPr="00F565CB" w14:paraId="679D9859" w14:textId="77777777" w:rsidTr="001C0B66">
        <w:trPr>
          <w:trHeight w:val="292"/>
        </w:trPr>
        <w:tc>
          <w:tcPr>
            <w:tcW w:w="543" w:type="dxa"/>
          </w:tcPr>
          <w:p w14:paraId="04F1DF62" w14:textId="78B2412E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784" w:type="dxa"/>
          </w:tcPr>
          <w:p w14:paraId="4E136075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86848A3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3B770C7" w14:textId="77777777" w:rsidR="00021337" w:rsidRPr="00021337" w:rsidRDefault="00021337" w:rsidP="00021337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8052" w:type="dxa"/>
            <w:gridSpan w:val="2"/>
          </w:tcPr>
          <w:p w14:paraId="1F6E5AC9" w14:textId="4C115911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Basketball hoops, volleyball nets, and other fixtures are secure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05322278" w14:textId="77777777" w:rsidTr="001C0B66">
        <w:trPr>
          <w:trHeight w:val="292"/>
        </w:trPr>
        <w:tc>
          <w:tcPr>
            <w:tcW w:w="543" w:type="dxa"/>
          </w:tcPr>
          <w:p w14:paraId="19D889F3" w14:textId="42284046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784" w:type="dxa"/>
          </w:tcPr>
          <w:p w14:paraId="2330F61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5D766C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494CB34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4445AE" w14:textId="5092B6E5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Bleachers are stable and free of pinch points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3B8D35E2" w14:textId="77777777" w:rsidTr="001C0B66">
        <w:trPr>
          <w:trHeight w:val="292"/>
        </w:trPr>
        <w:tc>
          <w:tcPr>
            <w:tcW w:w="543" w:type="dxa"/>
          </w:tcPr>
          <w:p w14:paraId="5419B2D3" w14:textId="50BD101B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784" w:type="dxa"/>
          </w:tcPr>
          <w:p w14:paraId="78EE1D78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ED761C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DD8F134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6AA3A59" w14:textId="277F413D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Mats and padding are clean, intact, and properly placed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559EE04B" w14:textId="77777777" w:rsidTr="001C0B66">
        <w:trPr>
          <w:trHeight w:val="292"/>
        </w:trPr>
        <w:tc>
          <w:tcPr>
            <w:tcW w:w="543" w:type="dxa"/>
          </w:tcPr>
          <w:p w14:paraId="5A8D8C1E" w14:textId="59F32536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034534BE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105085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91D7E4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B82024B" w14:textId="57F69707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Climbing ropes, wall bars, and gymnastics equipment are secure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648C4F08" w14:textId="77777777" w:rsidTr="001C0B66">
        <w:trPr>
          <w:trHeight w:val="292"/>
        </w:trPr>
        <w:tc>
          <w:tcPr>
            <w:tcW w:w="543" w:type="dxa"/>
          </w:tcPr>
          <w:p w14:paraId="5C01F7EF" w14:textId="4B7F59A3" w:rsidR="00021337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5291683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F57B809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33BF1A2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DB1AED1" w14:textId="2A0CC787" w:rsidR="00021337" w:rsidRPr="00B047AB" w:rsidRDefault="00021337" w:rsidP="00021337">
            <w:pPr>
              <w:ind w:right="-360"/>
              <w:rPr>
                <w:rFonts w:ascii="Franklin Gothic Book" w:hAnsi="Franklin Gothic Book"/>
              </w:rPr>
            </w:pPr>
            <w:r w:rsidRPr="00021337">
              <w:rPr>
                <w:rFonts w:ascii="Franklin Gothic Book" w:hAnsi="Franklin Gothic Book"/>
              </w:rPr>
              <w:t>Balls, cones, and other PE gear are in good condition</w:t>
            </w:r>
            <w:r w:rsidR="003F3D42">
              <w:rPr>
                <w:rFonts w:ascii="Franklin Gothic Book" w:hAnsi="Franklin Gothic Book"/>
              </w:rPr>
              <w:t>.</w:t>
            </w:r>
          </w:p>
        </w:tc>
      </w:tr>
      <w:tr w:rsidR="00021337" w:rsidRPr="00F565CB" w14:paraId="5AF2C27E" w14:textId="77777777" w:rsidTr="001C0B66">
        <w:trPr>
          <w:trHeight w:val="292"/>
        </w:trPr>
        <w:tc>
          <w:tcPr>
            <w:tcW w:w="543" w:type="dxa"/>
          </w:tcPr>
          <w:p w14:paraId="422019E6" w14:textId="47231EB7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648E5BE7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4689478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B149A7A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077472F" w14:textId="474F53AB" w:rsidR="00021337" w:rsidRPr="00B047AB" w:rsidRDefault="00021337" w:rsidP="00021337">
            <w:pPr>
              <w:ind w:right="-360"/>
              <w:rPr>
                <w:rFonts w:ascii="Franklin Gothic Book" w:hAnsi="Franklin Gothic Book" w:cs="Arial"/>
              </w:rPr>
            </w:pPr>
            <w:r w:rsidRPr="00021337">
              <w:rPr>
                <w:rFonts w:ascii="Franklin Gothic Book" w:hAnsi="Franklin Gothic Book" w:cs="Arial"/>
              </w:rPr>
              <w:t>Storage areas are organized and safely accessible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A61497" w:rsidRPr="00F565CB" w14:paraId="189FBF22" w14:textId="77777777" w:rsidTr="007E033E">
        <w:trPr>
          <w:trHeight w:val="292"/>
        </w:trPr>
        <w:tc>
          <w:tcPr>
            <w:tcW w:w="543" w:type="dxa"/>
          </w:tcPr>
          <w:p w14:paraId="2C11E85A" w14:textId="77777777" w:rsidR="00A61497" w:rsidRDefault="00A61497" w:rsidP="00021337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76438DB1" w14:textId="3A0E8B17" w:rsidR="00A61497" w:rsidRPr="00B7591F" w:rsidRDefault="00A61497" w:rsidP="00021337">
            <w:pPr>
              <w:ind w:right="-360"/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B7591F">
              <w:rPr>
                <w:rFonts w:ascii="Franklin Gothic Medium Cond" w:hAnsi="Franklin Gothic Medium Cond" w:cs="Arial"/>
                <w:sz w:val="28"/>
                <w:szCs w:val="28"/>
              </w:rPr>
              <w:t>Student Safety &amp; Supervision</w:t>
            </w:r>
          </w:p>
        </w:tc>
      </w:tr>
      <w:tr w:rsidR="00021337" w:rsidRPr="00F565CB" w14:paraId="0A0BDCA0" w14:textId="77777777" w:rsidTr="001C0B66">
        <w:trPr>
          <w:trHeight w:val="292"/>
        </w:trPr>
        <w:tc>
          <w:tcPr>
            <w:tcW w:w="543" w:type="dxa"/>
          </w:tcPr>
          <w:p w14:paraId="5BCAA6FB" w14:textId="31FAD798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784" w:type="dxa"/>
          </w:tcPr>
          <w:p w14:paraId="0874D5E3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53E0BC2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855BDFC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C664257" w14:textId="4949A7DA" w:rsidR="00021337" w:rsidRPr="00B047AB" w:rsidRDefault="00A61497" w:rsidP="00021337">
            <w:pPr>
              <w:ind w:right="-360"/>
              <w:rPr>
                <w:rFonts w:ascii="Franklin Gothic Book" w:hAnsi="Franklin Gothic Book" w:cs="Arial"/>
              </w:rPr>
            </w:pPr>
            <w:r w:rsidRPr="00A61497">
              <w:rPr>
                <w:rFonts w:ascii="Franklin Gothic Book" w:hAnsi="Franklin Gothic Book" w:cs="Arial"/>
              </w:rPr>
              <w:t>Supervision plan in place during gym use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021337" w:rsidRPr="00F565CB" w14:paraId="653E06AD" w14:textId="77777777" w:rsidTr="001C0B66">
        <w:trPr>
          <w:trHeight w:val="292"/>
        </w:trPr>
        <w:tc>
          <w:tcPr>
            <w:tcW w:w="543" w:type="dxa"/>
          </w:tcPr>
          <w:p w14:paraId="041B9183" w14:textId="1666B637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30AA089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6182C9A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73B5B5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A0ECF93" w14:textId="29B94325" w:rsidR="00021337" w:rsidRPr="00B047AB" w:rsidRDefault="00A61497" w:rsidP="00021337">
            <w:pPr>
              <w:ind w:right="-360"/>
              <w:rPr>
                <w:rFonts w:ascii="Franklin Gothic Book" w:hAnsi="Franklin Gothic Book" w:cs="Arial"/>
              </w:rPr>
            </w:pPr>
            <w:r w:rsidRPr="00A61497">
              <w:rPr>
                <w:rFonts w:ascii="Franklin Gothic Book" w:hAnsi="Franklin Gothic Book" w:cs="Arial"/>
              </w:rPr>
              <w:t>No blind spots or hidden areas in the gym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021337" w:rsidRPr="00F565CB" w14:paraId="2D43EE30" w14:textId="77777777" w:rsidTr="001C0B66">
        <w:trPr>
          <w:trHeight w:val="292"/>
        </w:trPr>
        <w:tc>
          <w:tcPr>
            <w:tcW w:w="543" w:type="dxa"/>
          </w:tcPr>
          <w:p w14:paraId="34DCA1B3" w14:textId="4185D88F" w:rsidR="00021337" w:rsidRPr="00326759" w:rsidRDefault="00021337" w:rsidP="00021337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0F341052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B62C76B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7894576" w14:textId="77777777" w:rsidR="00021337" w:rsidRPr="00F565CB" w:rsidRDefault="0002133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83AA7CA" w14:textId="435199F7" w:rsidR="00021337" w:rsidRPr="00A61497" w:rsidRDefault="00A61497" w:rsidP="00021337">
            <w:pPr>
              <w:ind w:right="-360"/>
              <w:rPr>
                <w:rFonts w:ascii="Franklin Gothic Book" w:hAnsi="Franklin Gothic Book" w:cs="Arial"/>
              </w:rPr>
            </w:pPr>
            <w:r w:rsidRPr="00A61497">
              <w:rPr>
                <w:rFonts w:ascii="Franklin Gothic Book" w:hAnsi="Franklin Gothic Book" w:cs="Arial"/>
              </w:rPr>
              <w:t>Surveillance cameras (if applicable) are functional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A61497" w:rsidRPr="00F565CB" w14:paraId="1D7EFC65" w14:textId="77777777" w:rsidTr="001C0B66">
        <w:trPr>
          <w:trHeight w:val="292"/>
        </w:trPr>
        <w:tc>
          <w:tcPr>
            <w:tcW w:w="543" w:type="dxa"/>
          </w:tcPr>
          <w:p w14:paraId="4209205A" w14:textId="6702C64B" w:rsidR="00A61497" w:rsidRPr="00326759" w:rsidRDefault="00EF70CC" w:rsidP="00021337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732AE4D9" w14:textId="77777777" w:rsidR="00A61497" w:rsidRPr="00F565CB" w:rsidRDefault="00A6149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F9A55F6" w14:textId="77777777" w:rsidR="00A61497" w:rsidRPr="00F565CB" w:rsidRDefault="00A6149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EE0A564" w14:textId="77777777" w:rsidR="00A61497" w:rsidRPr="00F565CB" w:rsidRDefault="00A61497" w:rsidP="00021337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B35E42A" w14:textId="2C8C6310" w:rsidR="00A61497" w:rsidRPr="00A61497" w:rsidRDefault="00A61497" w:rsidP="00021337">
            <w:pPr>
              <w:ind w:right="-360"/>
              <w:rPr>
                <w:rFonts w:ascii="Franklin Gothic Book" w:hAnsi="Franklin Gothic Book" w:cs="Arial"/>
              </w:rPr>
            </w:pPr>
            <w:r w:rsidRPr="00A61497">
              <w:rPr>
                <w:rFonts w:ascii="Franklin Gothic Book" w:hAnsi="Franklin Gothic Book" w:cs="Arial"/>
              </w:rPr>
              <w:t>Rules and behavior expectations are posted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30E7758D" w14:textId="77777777" w:rsidTr="00F44A20">
        <w:trPr>
          <w:trHeight w:val="292"/>
        </w:trPr>
        <w:tc>
          <w:tcPr>
            <w:tcW w:w="543" w:type="dxa"/>
          </w:tcPr>
          <w:p w14:paraId="15CA9E63" w14:textId="77777777" w:rsidR="00127BA8" w:rsidRPr="00326759" w:rsidRDefault="00127BA8" w:rsidP="00127BA8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5ED050C" w14:textId="617E1D5F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Medium Cond" w:hAnsi="Franklin Gothic Medium Cond" w:cs="Arial"/>
                <w:sz w:val="28"/>
                <w:szCs w:val="28"/>
              </w:rPr>
              <w:t>Accessibility &amp; Inclusion</w:t>
            </w:r>
            <w:r>
              <w:rPr>
                <w:rFonts w:ascii="Franklin Gothic Book" w:hAnsi="Franklin Gothic Book" w:cs="Arial"/>
              </w:rPr>
              <w:t xml:space="preserve"> </w:t>
            </w:r>
          </w:p>
        </w:tc>
      </w:tr>
      <w:tr w:rsidR="00127BA8" w:rsidRPr="00F565CB" w14:paraId="6FA22750" w14:textId="77777777" w:rsidTr="00463B39">
        <w:trPr>
          <w:trHeight w:val="292"/>
        </w:trPr>
        <w:tc>
          <w:tcPr>
            <w:tcW w:w="543" w:type="dxa"/>
          </w:tcPr>
          <w:p w14:paraId="23D152B4" w14:textId="3352CC94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305E92F7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738E3D3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C88E42E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AA679F9" w14:textId="20C1177C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Facility is ADA compliant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16DEFE91" w14:textId="77777777" w:rsidTr="00463B39">
        <w:trPr>
          <w:trHeight w:val="292"/>
        </w:trPr>
        <w:tc>
          <w:tcPr>
            <w:tcW w:w="543" w:type="dxa"/>
          </w:tcPr>
          <w:p w14:paraId="3ACB0A72" w14:textId="4B157C84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784" w:type="dxa"/>
          </w:tcPr>
          <w:p w14:paraId="1A5C7DED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9579DA6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147DE1E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D21058F" w14:textId="2AAEAC24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Accessible entrances and exits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3E56BDDC" w14:textId="77777777" w:rsidTr="00463B39">
        <w:trPr>
          <w:trHeight w:val="292"/>
        </w:trPr>
        <w:tc>
          <w:tcPr>
            <w:tcW w:w="543" w:type="dxa"/>
          </w:tcPr>
          <w:p w14:paraId="03D8BC53" w14:textId="2022AFC5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784" w:type="dxa"/>
          </w:tcPr>
          <w:p w14:paraId="2CBD5FBF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80EE093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DCA5E76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796C6D6" w14:textId="0A0EAE7C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Adaptive PE equipment available (if applicable)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35857E85" w14:textId="77777777" w:rsidTr="00463B39">
        <w:trPr>
          <w:trHeight w:val="292"/>
        </w:trPr>
        <w:tc>
          <w:tcPr>
            <w:tcW w:w="543" w:type="dxa"/>
          </w:tcPr>
          <w:p w14:paraId="20BE6AA7" w14:textId="2588D0D3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440E5851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55EF87C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76F9DD0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0061CA3" w14:textId="70487082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Inclusive signage and instructions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4802053D" w14:textId="77777777" w:rsidTr="00463B39">
        <w:trPr>
          <w:trHeight w:val="292"/>
        </w:trPr>
        <w:tc>
          <w:tcPr>
            <w:tcW w:w="543" w:type="dxa"/>
          </w:tcPr>
          <w:p w14:paraId="388EB726" w14:textId="77777777" w:rsidR="00127BA8" w:rsidRPr="00326759" w:rsidRDefault="00127BA8" w:rsidP="00127BA8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784" w:type="dxa"/>
          </w:tcPr>
          <w:p w14:paraId="5614F795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D6AF39B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B107168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0DB4C12" w14:textId="77777777" w:rsidR="00127BA8" w:rsidRPr="00127BA8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127BA8" w:rsidRPr="00F565CB" w14:paraId="51037C3E" w14:textId="77777777" w:rsidTr="00912B27">
        <w:trPr>
          <w:trHeight w:val="292"/>
        </w:trPr>
        <w:tc>
          <w:tcPr>
            <w:tcW w:w="543" w:type="dxa"/>
          </w:tcPr>
          <w:p w14:paraId="5D537DF8" w14:textId="77777777" w:rsidR="00127BA8" w:rsidRPr="00326759" w:rsidRDefault="00127BA8" w:rsidP="00127BA8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7107BDA6" w14:textId="7742595E" w:rsidR="00127BA8" w:rsidRPr="00127BA8" w:rsidRDefault="00127BA8" w:rsidP="00127BA8">
            <w:pPr>
              <w:ind w:right="-360"/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127BA8">
              <w:rPr>
                <w:rFonts w:ascii="Franklin Gothic Medium Cond" w:hAnsi="Franklin Gothic Medium Cond" w:cs="Arial"/>
                <w:sz w:val="28"/>
                <w:szCs w:val="28"/>
              </w:rPr>
              <w:t>Locker Room &amp; Restrooms</w:t>
            </w:r>
          </w:p>
        </w:tc>
      </w:tr>
      <w:tr w:rsidR="00127BA8" w:rsidRPr="00F565CB" w14:paraId="63292A4E" w14:textId="77777777" w:rsidTr="00463B39">
        <w:trPr>
          <w:trHeight w:val="292"/>
        </w:trPr>
        <w:tc>
          <w:tcPr>
            <w:tcW w:w="543" w:type="dxa"/>
          </w:tcPr>
          <w:p w14:paraId="0DC248F1" w14:textId="3BEAB447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784" w:type="dxa"/>
          </w:tcPr>
          <w:p w14:paraId="71750709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19BDB08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32E9800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D8A0686" w14:textId="2611248A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Clean and stocked with soap, towels, and toilet paper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4E6C408F" w14:textId="77777777" w:rsidTr="00463B39">
        <w:trPr>
          <w:trHeight w:val="292"/>
        </w:trPr>
        <w:tc>
          <w:tcPr>
            <w:tcW w:w="543" w:type="dxa"/>
          </w:tcPr>
          <w:p w14:paraId="3D48D445" w14:textId="0B2DAF22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784" w:type="dxa"/>
          </w:tcPr>
          <w:p w14:paraId="2E041E0E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F01C165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1653661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2E3F64A" w14:textId="7AB3789A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Plumbing fixtures are operational and leak-free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48282B1F" w14:textId="77777777" w:rsidTr="00463B39">
        <w:trPr>
          <w:trHeight w:val="292"/>
        </w:trPr>
        <w:tc>
          <w:tcPr>
            <w:tcW w:w="543" w:type="dxa"/>
          </w:tcPr>
          <w:p w14:paraId="29F59953" w14:textId="28522B9E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784" w:type="dxa"/>
          </w:tcPr>
          <w:p w14:paraId="4E07C3CB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AEF16E5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14E01FE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8AF4CF6" w14:textId="5226AE2B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L</w:t>
            </w:r>
            <w:r w:rsidRPr="00127BA8">
              <w:rPr>
                <w:rFonts w:ascii="Franklin Gothic Book" w:hAnsi="Franklin Gothic Book" w:cs="Arial"/>
              </w:rPr>
              <w:t>ockers are secure and functional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  <w:tr w:rsidR="00127BA8" w:rsidRPr="00F565CB" w14:paraId="2601BAE6" w14:textId="77777777" w:rsidTr="001C0B66">
        <w:trPr>
          <w:trHeight w:val="292"/>
        </w:trPr>
        <w:tc>
          <w:tcPr>
            <w:tcW w:w="543" w:type="dxa"/>
          </w:tcPr>
          <w:p w14:paraId="0BC266C7" w14:textId="4993D03F" w:rsidR="00127BA8" w:rsidRPr="00326759" w:rsidRDefault="00EF70CC" w:rsidP="00127BA8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784" w:type="dxa"/>
          </w:tcPr>
          <w:p w14:paraId="3BED85D5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234164C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34813E3" w14:textId="77777777" w:rsidR="00127BA8" w:rsidRPr="00F565CB" w:rsidRDefault="00127BA8" w:rsidP="00127BA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F2FC0BC" w14:textId="30F49C23" w:rsidR="00127BA8" w:rsidRPr="00A61497" w:rsidRDefault="00127BA8" w:rsidP="00127BA8">
            <w:pPr>
              <w:ind w:right="-360"/>
              <w:rPr>
                <w:rFonts w:ascii="Franklin Gothic Book" w:hAnsi="Franklin Gothic Book" w:cs="Arial"/>
              </w:rPr>
            </w:pPr>
            <w:r w:rsidRPr="00127BA8">
              <w:rPr>
                <w:rFonts w:ascii="Franklin Gothic Book" w:hAnsi="Franklin Gothic Book" w:cs="Arial"/>
              </w:rPr>
              <w:t>No signs of mold, mildew, or water damage</w:t>
            </w:r>
            <w:r w:rsidR="003F3D42">
              <w:rPr>
                <w:rFonts w:ascii="Franklin Gothic Book" w:hAnsi="Franklin Gothic Book" w:cs="Arial"/>
              </w:rPr>
              <w:t>.</w:t>
            </w:r>
          </w:p>
        </w:tc>
      </w:tr>
    </w:tbl>
    <w:p w14:paraId="0F6B9E1A" w14:textId="77777777" w:rsidR="00B047AB" w:rsidRPr="00B047AB" w:rsidRDefault="00B047AB" w:rsidP="00B047AB">
      <w:pPr>
        <w:rPr>
          <w:rFonts w:ascii="Franklin Gothic Book" w:hAnsi="Franklin Gothic Book"/>
          <w:sz w:val="21"/>
        </w:rPr>
      </w:pPr>
    </w:p>
    <w:p w14:paraId="2E9D0837" w14:textId="77777777" w:rsidR="00B047AB" w:rsidRPr="00B047AB" w:rsidRDefault="00B047AB" w:rsidP="00B047AB">
      <w:pPr>
        <w:rPr>
          <w:rFonts w:ascii="Franklin Gothic Book" w:hAnsi="Franklin Gothic Book"/>
          <w:sz w:val="21"/>
        </w:rPr>
      </w:pPr>
    </w:p>
    <w:p w14:paraId="5950E55E" w14:textId="77777777" w:rsidR="00B047AB" w:rsidRPr="00B047AB" w:rsidRDefault="00B047AB" w:rsidP="00B047AB">
      <w:pPr>
        <w:rPr>
          <w:rFonts w:ascii="Franklin Gothic Book" w:hAnsi="Franklin Gothic Book"/>
          <w:sz w:val="21"/>
        </w:rPr>
      </w:pPr>
    </w:p>
    <w:p w14:paraId="3D13C43C" w14:textId="77777777" w:rsidR="00B047AB" w:rsidRPr="006E4AB5" w:rsidRDefault="00B047AB" w:rsidP="00B047AB">
      <w:pPr>
        <w:rPr>
          <w:rFonts w:ascii="Franklin Gothic Book" w:hAnsi="Franklin Gothic Book"/>
          <w:sz w:val="21"/>
        </w:rPr>
      </w:pPr>
    </w:p>
    <w:sectPr w:rsidR="00B047AB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31312" w14:textId="77777777" w:rsidR="006C263E" w:rsidRDefault="006C263E" w:rsidP="00FD75BF">
      <w:r>
        <w:separator/>
      </w:r>
    </w:p>
  </w:endnote>
  <w:endnote w:type="continuationSeparator" w:id="0">
    <w:p w14:paraId="4DA3D148" w14:textId="77777777" w:rsidR="006C263E" w:rsidRDefault="006C263E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E39E0" w14:textId="77777777" w:rsidR="006C263E" w:rsidRDefault="006C263E" w:rsidP="00FD75BF">
      <w:r>
        <w:separator/>
      </w:r>
    </w:p>
  </w:footnote>
  <w:footnote w:type="continuationSeparator" w:id="0">
    <w:p w14:paraId="2FFFC679" w14:textId="77777777" w:rsidR="006C263E" w:rsidRDefault="006C263E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rgUAHqFcvSwAAAA="/>
  </w:docVars>
  <w:rsids>
    <w:rsidRoot w:val="006224B4"/>
    <w:rsid w:val="0000782F"/>
    <w:rsid w:val="0001642C"/>
    <w:rsid w:val="0002114D"/>
    <w:rsid w:val="00021337"/>
    <w:rsid w:val="00052494"/>
    <w:rsid w:val="0006101A"/>
    <w:rsid w:val="00062FF6"/>
    <w:rsid w:val="00066A00"/>
    <w:rsid w:val="000B7DA7"/>
    <w:rsid w:val="000D4681"/>
    <w:rsid w:val="000D4D16"/>
    <w:rsid w:val="000E2F64"/>
    <w:rsid w:val="000F50CC"/>
    <w:rsid w:val="00127BA8"/>
    <w:rsid w:val="00132B76"/>
    <w:rsid w:val="00160D10"/>
    <w:rsid w:val="0017572E"/>
    <w:rsid w:val="00185068"/>
    <w:rsid w:val="001A0B00"/>
    <w:rsid w:val="001B22EE"/>
    <w:rsid w:val="001C0B66"/>
    <w:rsid w:val="001C4A00"/>
    <w:rsid w:val="001D385A"/>
    <w:rsid w:val="002023DC"/>
    <w:rsid w:val="002032EC"/>
    <w:rsid w:val="002058AE"/>
    <w:rsid w:val="00217D7D"/>
    <w:rsid w:val="00230C0B"/>
    <w:rsid w:val="00230CCF"/>
    <w:rsid w:val="00240D88"/>
    <w:rsid w:val="00240D8F"/>
    <w:rsid w:val="002648B6"/>
    <w:rsid w:val="002A33F3"/>
    <w:rsid w:val="002C707B"/>
    <w:rsid w:val="002D3093"/>
    <w:rsid w:val="002D6528"/>
    <w:rsid w:val="002E46A5"/>
    <w:rsid w:val="002E6FAF"/>
    <w:rsid w:val="002F14DE"/>
    <w:rsid w:val="00301E1F"/>
    <w:rsid w:val="00303B36"/>
    <w:rsid w:val="003075AA"/>
    <w:rsid w:val="003101E9"/>
    <w:rsid w:val="00326759"/>
    <w:rsid w:val="00331FDB"/>
    <w:rsid w:val="003365DA"/>
    <w:rsid w:val="00346F8B"/>
    <w:rsid w:val="00351B47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3F34D6"/>
    <w:rsid w:val="003F3D42"/>
    <w:rsid w:val="004176E4"/>
    <w:rsid w:val="00435D1C"/>
    <w:rsid w:val="004671F4"/>
    <w:rsid w:val="00475EFE"/>
    <w:rsid w:val="00475FDC"/>
    <w:rsid w:val="00484C63"/>
    <w:rsid w:val="004A1061"/>
    <w:rsid w:val="004A55C7"/>
    <w:rsid w:val="004D7703"/>
    <w:rsid w:val="004F1A95"/>
    <w:rsid w:val="00536612"/>
    <w:rsid w:val="0055084D"/>
    <w:rsid w:val="005559E4"/>
    <w:rsid w:val="00571F0C"/>
    <w:rsid w:val="00585E7B"/>
    <w:rsid w:val="005C0520"/>
    <w:rsid w:val="005C0F91"/>
    <w:rsid w:val="005C1C1F"/>
    <w:rsid w:val="005D60BF"/>
    <w:rsid w:val="005E1994"/>
    <w:rsid w:val="00600249"/>
    <w:rsid w:val="00611DA3"/>
    <w:rsid w:val="006224B4"/>
    <w:rsid w:val="00644B43"/>
    <w:rsid w:val="00652AE4"/>
    <w:rsid w:val="0065793D"/>
    <w:rsid w:val="006C1113"/>
    <w:rsid w:val="006C263E"/>
    <w:rsid w:val="006D2A13"/>
    <w:rsid w:val="006E4AB5"/>
    <w:rsid w:val="006F6233"/>
    <w:rsid w:val="00735FB3"/>
    <w:rsid w:val="00737E7D"/>
    <w:rsid w:val="00743C4F"/>
    <w:rsid w:val="0079379E"/>
    <w:rsid w:val="007B41CA"/>
    <w:rsid w:val="007C5B05"/>
    <w:rsid w:val="00806C0D"/>
    <w:rsid w:val="0082486D"/>
    <w:rsid w:val="0086110B"/>
    <w:rsid w:val="008708EB"/>
    <w:rsid w:val="008A3729"/>
    <w:rsid w:val="008A3F64"/>
    <w:rsid w:val="008D5C6C"/>
    <w:rsid w:val="008E3C23"/>
    <w:rsid w:val="008F0B08"/>
    <w:rsid w:val="00900E9A"/>
    <w:rsid w:val="00902556"/>
    <w:rsid w:val="00902803"/>
    <w:rsid w:val="00936AE5"/>
    <w:rsid w:val="009370D9"/>
    <w:rsid w:val="0095112D"/>
    <w:rsid w:val="009738C7"/>
    <w:rsid w:val="009A1F82"/>
    <w:rsid w:val="009C52F4"/>
    <w:rsid w:val="009E5A0C"/>
    <w:rsid w:val="00A450B8"/>
    <w:rsid w:val="00A4586B"/>
    <w:rsid w:val="00A61497"/>
    <w:rsid w:val="00A73559"/>
    <w:rsid w:val="00A73E42"/>
    <w:rsid w:val="00A805E9"/>
    <w:rsid w:val="00AC76F9"/>
    <w:rsid w:val="00AE59E0"/>
    <w:rsid w:val="00AE73A4"/>
    <w:rsid w:val="00B047AB"/>
    <w:rsid w:val="00B17846"/>
    <w:rsid w:val="00B3259B"/>
    <w:rsid w:val="00B56B22"/>
    <w:rsid w:val="00B61A53"/>
    <w:rsid w:val="00B64AF5"/>
    <w:rsid w:val="00B72FE4"/>
    <w:rsid w:val="00B7591F"/>
    <w:rsid w:val="00B8194F"/>
    <w:rsid w:val="00B95E89"/>
    <w:rsid w:val="00BA13B1"/>
    <w:rsid w:val="00BD16B6"/>
    <w:rsid w:val="00BE3240"/>
    <w:rsid w:val="00C173F5"/>
    <w:rsid w:val="00C42DFB"/>
    <w:rsid w:val="00C775D7"/>
    <w:rsid w:val="00C92BA3"/>
    <w:rsid w:val="00CC02DD"/>
    <w:rsid w:val="00CE02A3"/>
    <w:rsid w:val="00CE3105"/>
    <w:rsid w:val="00CF4EEC"/>
    <w:rsid w:val="00CF6184"/>
    <w:rsid w:val="00D37AF8"/>
    <w:rsid w:val="00D63F01"/>
    <w:rsid w:val="00D76351"/>
    <w:rsid w:val="00D83757"/>
    <w:rsid w:val="00D97140"/>
    <w:rsid w:val="00DD33B0"/>
    <w:rsid w:val="00DE7E7A"/>
    <w:rsid w:val="00DF276D"/>
    <w:rsid w:val="00E21CFC"/>
    <w:rsid w:val="00E37362"/>
    <w:rsid w:val="00E461EE"/>
    <w:rsid w:val="00E64530"/>
    <w:rsid w:val="00E80A70"/>
    <w:rsid w:val="00ED21F4"/>
    <w:rsid w:val="00EE050D"/>
    <w:rsid w:val="00EF70CC"/>
    <w:rsid w:val="00F01C80"/>
    <w:rsid w:val="00F062A9"/>
    <w:rsid w:val="00F171D1"/>
    <w:rsid w:val="00F37180"/>
    <w:rsid w:val="00F50014"/>
    <w:rsid w:val="00F6062E"/>
    <w:rsid w:val="00F67872"/>
    <w:rsid w:val="00FB783F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3664</_dlc_DocId>
    <_dlc_DocIdUrl xmlns="136cc42c-906d-4db2-97d4-c39d1e35ad78">
      <Url>https://filexchange.sharepoint.com/sites/JAMontgomeryFileServer/_layouts/15/DocIdRedir.aspx?ID=X556UAVN5ME7-648834508-1553664</Url>
      <Description>X556UAVN5ME7-648834508-1553664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14561E-061B-469B-BD6F-12CCEAE35A8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77F66C7-BD10-40B2-A079-782D878902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D63013-DCAF-4502-A5E9-1895FB5E386B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customXml/itemProps4.xml><?xml version="1.0" encoding="utf-8"?>
<ds:datastoreItem xmlns:ds="http://schemas.openxmlformats.org/officeDocument/2006/customXml" ds:itemID="{A711B06B-9F66-4D43-905A-6E54BE9DD6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7</Words>
  <Characters>1604</Characters>
  <Application>Microsoft Office Word</Application>
  <DocSecurity>0</DocSecurity>
  <Lines>18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4</cp:revision>
  <cp:lastPrinted>2025-10-14T13:37:00Z</cp:lastPrinted>
  <dcterms:created xsi:type="dcterms:W3CDTF">2025-10-10T15:59:00Z</dcterms:created>
  <dcterms:modified xsi:type="dcterms:W3CDTF">2025-10-1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7606e19b-984c-4dcf-9447-10ee7142ea38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